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_๕</w:t>
      </w:r>
      <w:r>
        <w:t xml:space="preserve"> </w:t>
      </w:r>
      <w:r>
        <w:t xml:space="preserve">สารเสพติด</w:t>
      </w:r>
      <w:r>
        <w:t xml:space="preserve"> </w:t>
      </w:r>
      <w:r>
        <w:t xml:space="preserve">2</w:t>
      </w:r>
      <w:r>
        <w:t xml:space="preserve"> </w:t>
      </w:r>
      <w:r>
        <w:t xml:space="preserve">ธ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เสียงดนตรี                         สวัสดีคุณครูปลายทางและนักเรียนปลายทางทุกคนค่ะ ยินดีต้อนรับเข้าสู่รายวิชาสุขศึกษา และพลศึกษา ชั้นประถมศึกษาปีที่ 6 ค่ะ วันนี้พบกับคุณครูปฏิญญาประจัญบานหรือคุณครูบอสค่ะและ  ครูภัทรวัดเนียมสุวรรณหรือว่าคุณครูอันเล็กค่ะซึ่งในวันนี้นะคะครูอาเล็กก็จะพาเด็กๆมาพบกับเนื้อหาเรื่องใหม่แล้วล่ะค่ะ จะเป็นในเรื่องของสารเสพติด  แต่ก่อนอื่นนั้นนะคะเราไปดูจุดประสงค์การเรียนรู้ในวันนี้ก่อนค่ะ ซึ่งจุดประสงค์การเรียนรู้ ในข้อที่ 1 นักเรียนจะต้องสามารถอธิบายความหมายของสารเสพ ติดประเภทต่างๆได้ค่ะ  ในข้อที่ 2 นะคะนักเรียนจะเห็นประโยชน์ของการหลีกเลี่ยง สารเสพติดค่ะซึ่งในวันนี้นะคะก่อนอื่นเลยครูอ๊อฟมีภาพมาให้สังเกตค่ะคุณครูเมย์คะคุณครูอาเล็กเคยเห็น ของจริงสิ่งนี้ไหมคะ  ถ้าในสิ่งนี้ ขวดเล็กก็ไม่เคยเห็นขาแต่ว่าเท่าที่สังเกตนะคะลักษณะเป็นผลึกแบบนี้ เป็นแปลกๆแบบนี้  ขายกับเกล็ดน้ำแข็งหรือว่าพวก เกล็ดเกลือหรือเปล่าคะ แล้วนักเรียนหรอคะ นักเรียนคิดว่าสิ่งนี้คืออะไรคะ  นักเรียนคิดว่าในภาพนี้ สิ่งนี้คืออะไรและเด็กๆเคยเห็นของจริงหรือเปล่าเอ่ย    เด็กๆปลายทางสามารถตอบคำถามได้เลยนะคะว่า จากที่สังเกตนี่สิ่งของที่อยู่ในภาพนี้นักเรียนเคยเห็นหรือไม่ ในชีวิตจริงนักเรียนเคยเห็นหรือว่าได้เคยสัมผัสหรือไม่คะ       มีหลายๆคนนะคะบอกว่า เหมือนผลึกเกลือเลยค่ะ อาจจะเป็นเกลือหรือเปล่าเอ่ยหรือว่าเป็นน้ำแข็งหรือว่าเป็นผงชูรสหรือเปล่าคะครูอาเล็กแบบนี้จริงๆแล้วนะคะ  สิ่งนี้ก็คือสารเสพติดชนิดหนึ่งค่ะ ในภาพนี้นะคะคือยาไอซ์ค่ะเด็กๆ    เด็กให้แล้วนะคะว่ามันคือยา ไม่ใช่เกลือนะคะ แล้วมาดูกันค่ะว่านักเรียนนี่  จะรู้จักสารเสพติดให้โทษชนิดใดอีกบ้าง   เด็กๆสามารถขอบคุณครูปลายทางได้เลยนะคะ  ในเวลานี้นะครับ ครูปลายทางสามารถนำคำตอบของนักเรียนนะคะจดไว้บนกระดานได้เลยค่ะ  เวลาที่เราจะได้  ดูข่าวว่าจริงๆแล้วเด็กๆนี่ รู้จักสาน เสพติดให้โทษชนิดใดอีกบ้าง  รู้จักกันเยอะหรือเปล่าเอ่ยถ้าพูดถึงสารเสพติดเราจะพูดถึงอะไร สามารถตอบคำถามคุณครูปลายทางได้เลยค่ะ        เสียงดนตรี                 อยากไปค่ะ    คู้บอนนะคะและขวดเล็กนะคะจะขึ้นนะคะเป็นคำตอบนะคะที่เด็กหลายๆคนนะคะเคยตอบมาในห้องในทางของครูบอสและคุณครูอาเล็กนะคะ อย่างเช่นนะคะหลายๆคนบอกว่าถ้าพูดถึงสารเสพติดจะนึกถึงยาบ้า       ต่อมาค่ะบุหรี่   หรือว่ากัญชา  ฝิ่น   ยาไอซ์  ยาอี  ยาเค   LSD  กระท่อม  ซึ่งเด็กๆราคาก็อาจจะตอบมานะคะมากมายเลยอ่ะค่ะครูอาเล็ก เพราะว่าครู ถามแค่ว่าถ้านึกถึงสารเสพติดเด็กๆจะนึกถึงอะไรบ้าง มีเยอะแยะมากมายเลย อาจจะมีคำตอบมากกว่าที่กูบอกยกตัวอย่างมาเพราะ เป็นคำตอบของนักเรียนห้องไปทางของโรงเรียนครูบอส ซึ่งเด็กๆ  มีเหล้ามีเหล้าสังสรรค์อื่นๆอีก หรือเด็กๆคิดว่า สิ่งนั้นต้องเป็นสารเสพติดได้เลย   พอเสร็จแล้วติดใช่ไหมคะขวดเล็กใช่แล้วค่ะ  จะนอนแล้วนะคะครูบอกว่าจะถามอีกว่าในสิ่งที่เด็กๆได้ต่อกันมานี่หลากหลายชนิดเลย นักเรียนคิดว่าสารเสพติดให้โทษ มีชนิดอะไรบ้างคะ cpanel มวยรุ่น     ที่แพร่ระบาดในหมู่วัยรุ่น    เสียงดนตรี                ว่ามีสารเสพติดชนิดใดบ้างที่เขาแพร่ระบาดในหมู่วัยรุ่น  ซึ่งมีหลายๆอย่างนะคะที่เราได้ยินกันบ่อยครั้งบางอย่างก็เขียนในข่าวในชีวิตประจำวันมีหลายๆคนพูดถึง  หรือบางอย่างนี่เห็นใครเห็นคนใกล้ชิดเสพสารเสพติดชนิดนี้  หรือบางครั้งนะคะก็ลำบากอยู่ในสื่อออนไลน์ชนิดต่างๆค่ะครูบอสไม่ว่าจะเป็น Application ต่างๆ มีเด็กเข้าถึงอยู่ในขณะนี้ค่ะซึ่งในปัจจุบันนะคะ สารเสพติดก็มีแพร่หลายเลยบางอย่าง   อักเสบได้ในชีวิตประจำวันซึ่งคุณตำรวจนี้ไม่จับแต่ว่าสารเสพติดบางชนิดนะคะก็จำเป็นนะคะที่ไม่สามารถซื้อขายได้ในเด็กที่อายุไม่ถึง  แบบนี้นะคะเราก็จะเห็นได้เลยว่าสารเสพติดนั้นนะคะ  มีมากมายหลายเลยแต่บางชนิดนี่ ถ้าพกไว้พกไว้ในครอบครองหรือว่าซื้อและขายนะคะก็จะโดนคุณตำรวจจับเลยล่ะค่ะ  เด็กๆคิดว่าอ่ะ  ตอบมามีอะไรบ้างเอ่ย เดี๋ยวเรามาดูนะคะว่า ที่เด็กๆตอบมานี่จะถูกลืมเอาซึ่งในวันนี้นะคะ สารเสพติดนะคะจะมาแนะนำถึงความหมายถึงรูปร่างลักษณะ ให้นักเรียนได้รู้กันค่ะ   ซึ่งก่อนเลย  กรณีไม่รู้ว่าสารเสพติดมีอะไรบ้างนะคะเราต้องมาดู ความหมายของเขาก่อนซึ่งสารเสพติดที่ราคาจะหมายถึง สารเคมีหรือวัตถุใดๆ ดีเซลเข้าสู่ร่างกาย แล้วก่อให้เกิดความอยากเสพ ทั้งทางร่างกายและจิตใจ ต้องการเพิ่มปริมาณมากขึ้นเรื่อยๆ ซึ่งหากไม่ได้เสพนะคะ เกิดอาการขาดยา เมื่อเสพนะคะสุขภาพของผู้เสพนี้ก็จะทรุดโทรม ค่ะ       ออกมาค่ะสารเสพติดนะคะสามารถเสพเข้าสู่ร่างกายได้โดยวิธีต่อไปนี้ค่ะ 1 ขาดการกินการกินหรือว่าการรับประทานเมื่อเราเข้าสู่ป่าของเรานะคะสิ่งเหล่านั้นนะคะ จะเรียกว่าการกินซึ่งจะมีมากมายหลายประเทศเลยนะคะ    การซูมการสูบก็คือการที่เราใช้ไฟน้ำผ่านความร้อนนะคะ แล้วก็นำสูตรความนั้นเข้าสู่ร่างกายของเราค่ะ  การฉีดค่ะ  เป็นการใช้หลอดฉีดยาหรือว่าเข็มฉีดยาฉีดเข้าเส้นเลือดนั่นเองค่ะ แต่สุดท้ายก็คือการดมค่ะ      ซึ่งก็จะมีอื่นๆวิธีอื่นๆในปัจจุบันก็มีการประยุกต์ใช้มากมายหลายวิธีค่ะซึ่งวิธีอื่นๆนี้นะคะก็อาจจะเป็นวิธีนะคะที่บุคคลบางกลุ่มบุคคลนะคะเป็นการประยุกต์ขึ้นมานะคะ มีหลักหลายวิธีมากขึ้นซึ่งบางครั้งนะครับ เกิดอันตรายกับร่างกายมากยิ่งขึ้นด้วยราคา  แล้วเดี๋ยวก่อนอื่นเลยนะคะเราก็จะมาแนะนำ ติดชนิดแรกนะคะ เด็กๆนะคะได้ยินบ่อยๆนะคะนั่นก็คือครัวเล็ก มันก็คือบุหรี่นั้นเองค่ะเด็กๆอาจจะมองว่าเอ๊  บุหรี่แล้วก็เห็นมากมายในสังคมปัจจุบันหรือว่าคนใกล้ชิดนี่ก็มีการสูบบุหรี่  จริงๆแล้วนะครับบุหรี่นี่ เป็นสิ่งที่ผิดกฎหมายในเด็กไม่สามารถขายให้เด็กๆได้แล้วเด็กๆก็ไม่ควรซื้อมาหรือ หามาทดลองนะคะ  ชลบุรีนะคะ  ก็ทำมาจากใบยาสูบ ม้วนห่อด้วยกระดาษ   ซึ่งการเสียดสีนี้นะคะเราสามารถทำด้วยการสูบนั้นเองค่ะการสูบบุหรี่ทำให้เสียบุคลิกภาพ บุคลิกภาพ  ร่างกายมี กลิ่นเหม็น  บุหรี่ติดตัว ปากและเหงือกดำมีกลิ่นปากด้วย จึงควันบุหรี่เนื้ออาปาก้าเป็นอันตรายต่อผู้สูบและก็ผู้ที่ใกล้ชิดด้วยนะคะ ใช่แล้วราคาหลายๆคนนะคะคิดว่าไม่ได้สูบนะครับ ก็คงไม่ได้อันตรายนั้น แต่จริงๆแล้วนะคะนักเรียน เราอยู่ใกล้ผู้ที่เขาสูบบุหรี่นะคะโดยเฉพาะเราอยู่จนถึงสูบ เข้าไปด้วย เรามีการหายใจแล้วสูบควันเข้าสู่ร่างกายด้วย เราก็จะได้สารพิษเข้าไปด้วยราคา บางคนนะคะก็จะมีสารพิษเหล่านั้น ติดตามเสื้อผ้าขาดถ้าหาก ไอ้อุ้มเด็กเล็กๆ แบบนี้สาธิตก็อาจจะตกค้างแล้วก็เข้าสู่ร่างกายของเด็กได้เช่นกันเราจะเห็นเลยนะคะว่าการสูบบุหรี่นี่ไม่ได้อันตรายเฉพาะผู้สูบอย่างเดียวแต่ผู้ใกล้ชิดก็อันตรายไปด้วยเช่นกันค่ะ  เพราะว่าในบุหรี่นะคะ เมื่อเกิดการเผาไหม้บุหรี่นี้นะคะ เพราะเวลาที่เราจะ สรุปแล้วต้องเกิดการเผาไหม้ก่อน เมื่อเกิดการเผาไหม้จะทำให้เกิดสารเคมีนี่ มากกว่า 4 พันชนิดเลย   เยอะไหมคะเด็กๆ   ใช่แล้วราคาเยอะมากๆเลยราคาเพียงแค่     มากกว่า 4 พันชนิดเลยแล้วซึ่งนะคะใน 42 ชนิดนี้ ก็เป็นสารก่อมะเร็งด้วยล่ะค่ะ เด็กก็รู้นะคะว่าโรคมะเร็งนี้น่ากลัว หากรักษาไม่ทันเวลานะคะก็อาจจะทำให้ถึงแก่ชีวิตได้เลย   และสารพิษนะคะที่สารพิษที่สำคัญในควันบุหรี่นะคะ มาหลายคนนะครับ   สารพิษในบุหรี่มีนิโคตินมีน้ำมันดิน แล้วมีคาร์บอนมอนอกไซด์แล้วจริงๆไม่ได้มีแค่นั้นค่ะ       เมื่อสักครู่ว่ามีเยอะแยะมากมายเลยแล้ววันนี้นะคะ ดูบอลจะมาแนะนำสารพิษที่สำคัญที่อยู่ในบุหรี่ซึ่งบางอย่างเราไม่คิด ไม่คิดเลยหรอค่ะ ที่จะอยู่ในบุหรี่ได้   อันตรายต่อมนุษย์มากๆเลยราคาอย่างเช่นนะคะสานแรกนะคะนั่นก็คือนิโคติน  อันนี้ได้ยินกันบ่อยครั้งเลยนะคะนิโคตินมีลักษณะคล้ายกับน้ำมัน นะคะไม่มีสีทำให้เกิดการเสพติด  แล้วก็เกิดโรคหัวใจได้ด้วยนะคะ นิโคตินจับไปจับอยู่ที่ปอด  ส่วนนะคะก็จะดู ดูดซึมเข้าสู่ร่าง  กระแสเลือดค่ะ   แค่เริ่มต้นแค่นิโคตินก็ดูอันตรายมากแล้วนะคะ   ต่อไปค่ะ สารพิษที่สำคัญในไทย บุหรี่ สารที่ 2 นั่นก็คือทาค่ะ  ทาก็ประกอบไปด้วยสารหลักหลายชนิด  ด้วยค่ะเป็นละอองเหลวเหนียวสีน้ำตาล ขายกับน้ำมันดิน  จะจับอยู่ที่ปอดทำให้เยื่อบุหลอดลมไม่สามารถ เคลื่อนไหวได้ตามปกตินั่นเองค่ะ  ความอันตรายของสารที่อยู่ในบุหรี่  ที่ชื่อว่าธานีนะคะ  ก็   ทำรายการหายใจของเราได้นั่นเองค่ะใช่แล้วล่ะค่ะเห็นไหมคะเด็กๆไม่จำเป็นต้องเป็นผู้สูบเองแค่อยู่ใกล้เนี่ยสารเหล่านี้ก็เข้าสู่ร่างกายเราได้แล้ว  แล้วมาดูสานต่อมาค่ะ และสารพิษ อำเภอครบุรีนั่นก็คือ คาร์บอนมอนอกไซด์ค่ะ  วันนี้นะครับเป็นแก๊สชนิดเดียวที่พ่นออกมาจากรถไอเสียรถยนต์ เด็กๆคะเด็กๆเคยไปอยู่บริเวณที่มีรถไอเสียรถยนต์เยอะไหม หรือวันพรุ่งนี้หรือเปล่าเอ่ย บริเวณนั้นหายใจไม่ค่อยสะดวกเลยใช่ไหมคะนั่นล่ะค่ะ สารพิษนี้ก็อยู่ในควันบุหรี่เช่นเดียวกัน นัดแล้วนะคะหากเราไม่ได้เป็นผู้สูบเอง เราไปอยู่ใต้เราก็ได้รับสารชนิดนี้เช่นเดียวกัน  เข้าไปขัดขวางการลำเลียงนะคะออกซิเจนของเม็ดเลือดแดงค่ะซึ่งเด็กๆนะคะเราได้เรียนไปแล้วในเลือด ระบบหายใจและระบบ ไหลเวียนโลหิต  ไปเลี้ยงส่วนต่างๆของร่างกายฉะนั้นแล้วสำคัญอย่างมากเลยล่ะค่ะ อาหาร ไปขัดขวางเกิดขึ้นก็จะทำให้ระบบต่างๆของร่างกายนะคะทำงานได้อย่างไม่มีประสิทธิภาพ ฉะนั้นแล้วเด็กๆ คงไม่อยากให้ร่างกายของเรานะคะ เกิดการขัดข้องหรือว่าทำให้เสียสุขภาพเกิดขึ้นได้ใช่ไหมล่ะคะ  ก็มาค่ะสารพิษที่สำคัญในควันบุหรี่ก็คือไฮโดรเจนไดออกไซด์ค่ะ ซึ่งก็เป็นแก๊สพิษที่ใช้ในสงครามก่อให้เกิดการไอมีเสมหะ หลอดลมอักเสบเรื้อรังค่ะ   เอาที่เราสังเกตนะคะถ้าเราอยู่ใกล้ชิดกับบุคคลที่สูบบุหรี่นะคะเขาก็จะมีอาการไอบ่อยๆใช่ไหมคะ บางครั้งก็มีเสมหะนั่นล่ะค่ะก็คือสาเหตุ ที่ทำให้หลอดลมตีบเกิดอาการอักเสบเรื้อรังค่ะซึ่งเราจะสังเกตเห็นได้เลยนะคะว่าผู้ที่สูบบุหรี่  เสื้อซึ่งเป็นการเสียบุคลิกภาพ  เด็กๆดูสินค้าแก๊สนี้นะคะอยู่ในการใช้ในสงครามเลย เด็กคิดดูสิคะว่าต้องอันตรายขนาดไหน   ที่หลายๆคนหรือ   สูบบุหรี่ด้วย อันตรายอย่างมากเลยนะคะ    ซึ่งศาลต่อมาเลยนะครับนั่นก็คือไนโตรเจนไดออกไซด์ค่ะ   ไนโตรเจนไดออกไซด์นี้น่าจะเป็นสาเหตุของโรคถุงลมโป่งพอง โลกนี้ได้ยินหลายครั้งเลยโรคที่เกิดจากการสูบบุหรี่ เพราะว่าสารนี้จะไปทำลายเยื่อบุหลอดลมค่ะ ทำยายเยื่อบุหลอดลมส่วนปลายแล้วก็ ถุงลมซึ่งเด็กๆครับ เด็ก  อวัยวะภายในของเราใช่ไหมคะ  ขอทำลายไปทุกสิ่งมาแทนที่ได้ไหมครับว่าเล็ก ไม่มีแล้วค่ะ นอกจากต้องไปหาหมอแล้วนะคะบางครั้งนะคะ  ก็ไม่สามารถรักษาได้ให้ หายขาดได้ค่ะ  ใช่แล้วล่ะค่ะเด็กๆคงไม่อยากเป็นโรคเหล่านั้นใช่ไหมคะ     เปล่าค่ะ  สารพิษที่สำคัญอีกหนึ่งชนิดก็คือไซยาไนท์ค่ะซึ่งไซยาไนท์นะคะซึ่งปกติพบในยาเบื่อหนู นั่นเองค่ะซึ่งเป็นสารพิษที่อันตรายอันตรายต่อชีวิตเลยเด็กๆดูสินค้า สารพิษที่อยู่ในยาเบื่อหนูนี่  น้ำอสุจิจริงๆหรอคะ เราพบ สารพิษในยาเบื่อหนูเลยนะคะนักเรียน สารที่ใช้ฆ่าหนูให้ตายได้แล้วนะวันศุกร์    คิดดูสิขาวอันตรายขนาดไหน  มีสารอื่นอีกไหมคะครูบาเล็กก็มีอีกมากมายหลายชนิดเลยค่ะครู บอส  มีสารตั้ง 4000 ชนิดเลย  ใช่แล้วค่ะฉะนั้นแล้วเราจะเห็นถึงโทษของบุหรี่แล้วนะคะฉะนั้นแล้วเด็กๆให้คำสัญญาสิคะว่าโตไปเราจะไม่สูบบุหรี่แล้วเราจะห่างไกลจากบุหรี่ด้วย      เดี๋ยวเราจะมาดูนะคะว่าสารเสพติดให้โทษนี่   ชนิดต่อมาที่เราจะมาทำความรู้จักนี่คือชนิดอะไรเด็กๆลองสังเกตดูภาพดูสิคะ ภาพนี้คือภาพอะไรเอ่ย         ภาพนี้ ตัวเล็กเคยเห็นบ้างไหมคะ จริงๆซื้อของครัวแล้วก็ไม่เคยเห็นเหมือนกันนะคะ  แต่ดูลักษณะคล้ายกับเม็ดยาแต่ดูเหมือนจะไม่ใช่นะคะ สีสันของเขานี่เพราะสีสันของเขามีสีสันที่น่ารักมากเลยค่ะ แล้วก็มีรูปตัวการ์ตูนต่างๆอยู่ด้วยสิ่งนี้คืออะไรหรอคะ    ปีนี้อาจจะดู ขณะให้คล้ายคลึงกับขนมโทนสีสันที่น่ารับประทานและก็มีรูปลักษณ์ที่มีลายการ์ตูนต่างๆอยู่บนเม็ดยาแต่จริงๆแล้วนะคะ ที่ทำแบบนี้เลยนะคะ เพราะว่าสามารถ     เด็กๆหรือเยาวชนได้ค่ะบางคนคิดว่าเป็นขนมก็เลยลิ้มลองรับประทานหรือว่านำมาเสพสุดท้ายแล้วก็เกิด ยาเสพติด ถ้าขวดเล็ก   ยาอียาเลิฟค่ะ ซึ่งยาอียาเลิฟนะคะ จะแบ่งระยะของการเสพออกเป็น 3 ระยะด้วยกันอาการจะไม่เหมือนกันนะคะ โดยการเสพระยะแรกจะออกฤทธิ์กระตุ้นประสาทค่ะทำให้เกิดการตื่นตัวควบคุมตัวเองไม่ได้เลยล่ะค่ะ  และหลังจากนั้นนะคะ  ในระยะต่อมาเมื่อวันที่ 10 ไปสักพักแล้วนะคะ หลังจากนั้นก็จะออกฤทธิ์หลอนประสาท ซึ่งจะรอโทรศัพท์รุ่นแรงเลย   ทำให้เรารู้สึกชอบเสียงดังชอบแสงสีมีอาการเคลิ้มๆ แล้วก็ชอบการสัมผัสเล้าโลมนั่นเองค่ะ   แล้วเมื่อหมดฤทธิ์ยานะคะแล้วก็จะเข้าสู่ในระยะที่ 3 ค่ะอาการซึมเศร้าหดหู่เป็นอย่างมาก และมีแนวโน้มในการฆ่าตัวตายสูงกว่าคนปกติด้วยค่ะ จะเห็นได้ว่ามีลักษณะคล้ายขนมจริงๆแล้วการออกฤทธิ์มากๆเลยค่ะ ออกฤทธิ์ทั้งกระตุ้นและหลอนประสาทด้วยแล้วสุดท้ายแล้วนะครับเมื่อยาหมดฤทธิ์แล้วดูอันตรายมากๆเลย บางครั้งนำไปสู่การฆ่าตัวตายได้เลยราคา     แล้วภาพนี้ที่เราได้ดูไปในช่วงแรก  เด็กๆจำได้ไหมคะว่าไม่มีคือภาพอะไร  คืออะไรเอ่ย  เด็กๆไปทางจำได้ไหมคะภาพนี้ที่เป็นเกล็ดเป็นผลึกสีคล้ายๆคล้ายๆแบบนี้  เดี๋ยววันนี้นะคะ ลักษณะของสารชนิดต่างๆเพราะเดี๋ยวในทางชั่วโมงเราจะมีกิจกรรมมาทำการด้วยค่ะซึ่งถ้าเด็กๆหลายๆคนจำได้นะคะ ถูกต้องค่ะสิ่งนี้นะคะก็คือยาไอซ์นั่นเอง ซึ่งจะอายนี้นะคะที่ เรียกว่าจะตายเพราะว่ารูปร่างลักษณะของเขา   ขายเกล็ดน้ำแข็งค่ะ  ยาในนี้จะออกฤทธิ์  การกระตุ้นประสาทนะคะและลักษณะของ ไอ้นี่นะคะที่มีลักษณะเป็นเกล็ดน้ำแข็งนะคะจริงๆ แอมเฟตามีน amphetamine ที่สังเคราะห์ขึ้นมาใหม่นั้นเอง                              เป็นชื่อของยาชนิดหนึ่งนะคะแต่ว่า ผู้ที่นำมาขายหรือนำมาสังเคราะห์ขึ้นนำมาสังเคราะห์ขึ้นมาใหม่จนกลายเป็นสารเสพติดค่ะ ระยะไอนะคะ เมื่อเสพเข้าไปแล้วนะคะนักเรียนจะมีอาการตื่นตัวค่ะ เพลิงได้ทั้งวันเลย ไม่รู้สึกเหนื่อยล้าเลยล่ะค่ะ  แล้วก็จะรู้สึกนอนไม่หลับค่ะ ใจสั่นบางคนมีอาการด้วยนะคะรวมไปถึงนะคะ จะไอนี่นะคะที่แพร แกหลายในหมู่วัยรุ่น  เขาเอาออกดิ รุ่น ความต้องการทางเพศค่ะ บางคนนะคะถูกหลอก ให้ลองให้เสพ   เพื่อที่จะใช้เป็นสารที่มากระตุ้นความต้องการทางเพศ แล้วก็ถูกหลอกลวงทางเพศได้ อันตรายมากๆเลยนะคะนักเรียน ซึ่งหากเสพไอซ์ ยาไอซ์เป็นเวลานานๆเลยนะคะก็อาจทำให้เกิดสมองตาย ได้ไตวายแล้วก็กล้ามเนื้อ ตายเฉียบพลันแล้วจริงๆนะคะ   การเสพสารพวกนี้เป็นระยะเวลานานๆก็อาจจะเกิน  อันตรายต่อร่างกายได้ราคาและในสังคมไทย  มีวัยรุ่นบางกลุ่มค่ะที่นำยาไอซ์มาผสมกับเครื่องดื่ม  หรือว่าอาหารแล้วก็นำมาให้ผู้อื่นรับประทานหรือว่าเดิมหรือว่าเซลล์  ดื่มเข้าไปหรือว่าใช้สารเสพติดตัวนี้เข้าไป ทำให้เกิด การเสพติดแล้วก็สามารถหลอกให้ไปมีเพศสัมพันธ์ได้ด้วยนะคะใช่แล้วราคาชนะแล้วนะคะ  แนะนำเด็กๆอยู่เสมอเลยว่าถ้า เราไปรับประทานอาหารนอกบ้านนะคะ ยิ่งเป็นช่วงระยะเวลา กลางคืนนะคะหากเราไม่อยู่ที่โต๊ะเราลุกไปเข้าห้องน้ำเราไม่ควรนะคะ   จะทิ้งแก้วน้ำของเราไว้     กลับมาไม่ควรนำแก้วนั้นมาทานอีกอาจจะมีผู้ไม่หวังดีนะคะนำสารเสพติดนะคะหย่อนใส่ลงไป   หย่อนใส่ลงไปโดยไม่รู้ตัวได้ค่ะอันตรายมากๆเลยนะคะนักเรียน   นักเรียน   นักเรียนสังเกต ภาพนี้ค่ะ    ภาพนี้ดูน่ารักมากเลยนะคะครูอาเล็ก     กูบอกไม่คิดว่าจะเป็นสารเสพติดได้เลยอ่ะค่ะถ้าพบเห็นนี่คิดว่าเป็นขนมค่ะขวดเล็กใช้แล้วราคาซึ่งจากสารเสพติดตัวนี้นะคะที่เป็นที่นิยมในกลุ่มวัยรุ่นมากๆ รูปลักษณ์ที่น่าสนใจแบบนี้ล่ะค่ะและวิธีการเสพไม่ได้น่ากลัวเลยนะคะครูบอส  สารเสพติดชนิดนี้คืออะไรหรอคะครูบอยสารเสพติดชนิดนี้คือ LS ดีค่ะ ซึ่งเจ้าตัว L HD จะออกฤทธิ์หลอนประสาท เขาจะมีรักมากมายหลายรูปแบบด้วยการ แบบเป็นเม็ด แคปซูลแผ่นเจลแต่ว่าปัจจุบันนะคะในหมู่วัยรุ่นจะพบกัน     หยดลงในกระดาษค่ะซึ่งหน้าตาก็จะคล้ายกับแสตมป์ใช่ไหมคะครูอาเล็กใช่แล้วล่ะค่ะแล้ววิธีการเสวนาก็ไม่ได้น่ากลัวเหมือน  กับตัวอื่นนะคะ  ก็จะมีวิธีการฉีด ที่น่ากลัว     เรานำแผ่นแสตมป์นี้นะคะเข้าไปสู่ปากน่าจะอยู่ที่ริมค่ะครูโบ๊ทดูเป็นการเสพที่ง่ายดายทำให้วัยรุ่นหลงเชื่อและเป็นลิ่มลองเลยนะคะ แต่ว่าเราเกิดนะมะลิรองค่ะ เกิดเป็นภัยต่อตัวเองมากๆเลยค่ะเพราะว่าเจ้านี้นะคะ เป็นสารสกัดที่มา จะกดไลค์สดจิกที่มีอยู่ในเชื้อรา    สารอยู่ในเชื้อราไม่น่าเอามาเสิร์ฟเลยนะคะผู้เสพก็จะเห็นภาพก่อนนะคะ  หูแว่วมีอาการทางจิตอย่างรุนแรง    ความดันโลหิตสูงหายใจไม่สม่ำเสมอจิต ถึงขั้นทำร้ายตัวเองได้เลยค่ะ     อาการนี้รุนแรงมากๆเลยนะคะจากที่เราเห็นภาพ ลักษณะของเจ้าสารเสพติดตัวนี้ ดูน่ารักดูเหมือนขนมแต่จริงๆแล้วนะคะการออกฤทธิ์นะคะและผลกระทบต่อสุขภาพนี่ อันตรายมากๆเลยนะคะ  ซึ่งวันนี้นะคะเราก็ได้เรียนรู้นะคะสารเสพติดชนิดต่างๆ หลายๆอย่างก็เป็น ที่แพร่ระบาดในหมู่วัยรุ่นบางคนเราได้ยินยาบางชนิด มากกว่านี้อีกซึ่งจริงๆแล้วยาบางอย่างนะคะสารเสพติดบางอย่างก็เป็นสารเสพติดที่แพร่ระบาดในทุกเพศทุกวัยหรือบางครั้งเป็นสารเสพติดที่แพร่ระบาด มาตั้งแต่อดีตแล้วแต่ปัจจุบันนะคะสารเสพติดนะคะ มีสิ่งใหม่ๆนะคะที่มีสังเคราะห์ขึ้นมาใหม่ หรือมีการประยุกต์ขึ้นมาแต่จริงๆแล้วการประยุกต์เหล่านี้ไม่เป็นประโยชน์เลยค่ะเพราะว่าสร้างอันตรายให้กับร่างกายทั้งนั้นเลย แล้ววันนี้ กูบอกมีกิจกรรมอีกหนึ่งกิจกรรมมาให้นักเรียนทำ ฉันชื่อว่ากิจกรรม ตัวฉันนั้นคือใคร     เสียงดนตรี      เด็กๆจำกันนั้นได้หรือเปล่าเอ่ยเมื่อสักครู่ เราเรียนสารเสพติดไปหลายชนิดเลย นำรูปร่างลักษณะการออกฤทธิ์  และหน้าตาของสารเสพติดชนิดเหล่านั้นได้หรือไม่ เดี๋ยววันนี้นะคะเราจะมาทำกิจกรรมกัน เรื่องกิจกรรมต้องใช้ความจำเหล่านั้นเลยล่ะค่ะ   ก่อนอื่นเลยนะคะขั้นตอนการทำกิจกรรมนะคะ จะให้นักเรียนนะคะ แบ่งกลุ่มจำนวน 3-4 คนนึงคุณครูสามารถปรับเปลี่ยน ตามความเหมาะสมได้เลยค่ะจากนั้นนะคะก็จะให้คุณครูปลายทางแจ้งจำนวน 4 ภาพให้กับนักเรียนค่ะซึ่งคุณครูบอยและคุณครูเล็ก  ยายแนบนะคะเอกสารนะคะ หรือว่าบัตรภาพนี้นะคะให้คุณครูปลายทางนะคะสามารถปริ้นออกมาแล้ว เตรียมให้กับนักเรียนได้เลยสามารถปริ้นออกมานะคะ   ตามจำนวนกลุ่มที่นักเรียนมีเลยอย่างเช่นถ้า นักเรียนจับมาแล้ว 4 กลุ่ม ก็ให้คุณครูปริ้น บัตรออกมาทั้งหมด 4 ชุดค่ะแล้วต่อมานะคะให้นักเรียนนะคะ อ่านคำใบ้ แล้วนำภาพนะคะมาสิ  ไม่ตรงกับคำใบ้นั้น ซึ่งคำใบ้นะคะก็คือ   ภาพเลยคุณครูปลายทางสามารถเป็นคำใบ้นะคะแล้วมาติดบริเวณกระดานหรือฝาผนังนะคะที่มีลักษณะเรียบนะคะให้นักเรียน  สามารถนำภาพ มาติดตามคำพูดไม่ได้  คำๆนี้นะครับ เพียง 1 ชุดนะคะ แล้วให้เด็กๆแต่ละกลุ่ม  มาติดตามคำใบ้ค่ะ เดี๋ยวเราจะไปดูกันนะคะว่า ทำใบนั้นมีอะไรบ้าง   แล้วเดี๋ยวเรา  ทำการนะคะว่าแต่ละบาทคำนี้จะมีคำอะไรให้เด็กๆบ้าง  เรามาเริ่มกันที่บัตรคำแรกเลยค่ะ  คำแรก เขาไม่ให้ตัวฉันนั้น ชื่อสวยใส  ร่างกายเป็นผลึก  คล้ายคลึงเน็ตน้ำแข็ง    แล้วต่อมาค่ะใบที่ 2 นะคะทำใบที่สองเศษฉันแล้ว ดำดี  เหงือกดำดูปิก กลิ่นปากสุดยอด    ออกมาแล้วนะครับครั้งที่ 3 คำใบ้ก็คือ แม่ฉันแล้วจะชอบแสงสี เคลิ้มดี ง่ายต่อการมีเพศสัมพันธ์    ราคาและบัตรมาสุดท้ายนะคะ ผัวฉันนั้น หน้าเหมือนแสตมป์ เสพแล้วก็หลอนหูก็แว่ว  ช่วงนี้ราคาทั้งหมดนี้จะเป็นคำนะคะที่เป็นคำใบ้ให้เด็กๆเลยซึ่งเด็กๆวันนี้ก็ได้รับบัตรภาพนะคะ ครบทั้ง 4 ภาพแล้วน่าจะมีนะคะสารเสพติดนะคะชนิดต่างๆทั้ง 4 ภาพเลย  แบบนี้นะคะเด็กๆ   ซึ่งคุณครูราคาก็สามารถแจกให้เด็กๆได้ตามกลุ่มเลยนะคะ   แล้วบัตรภาพนี้นะคะครูบอลนะคะจะให้เด็กๆนะคะเลือกนะคะ ปรึกษากับเพื่อนๆในกลุ่มนะคะว่า จากคำใบ้ในบัตรคำนี้นะคะบัตรภาพนะคะภาพไหน ตรงกับคำว่า ให้เรานะครับ    ตรงกับป้าย ได้เลยนะคะเราสามารถเลือกที่ถูกต้องแล้วนำมาติดได้เลยซึ่งก็จะนำไปสู่กิจกรรมในวันนี้ค่ะ แล้วเดี๋ยวกิจกรรมในวันนี้นะคะครูบอกนะคะจะให้เด็กๆนะคะ ทำกิจกรรม  ตัวฉันนั้นคือใคร  รวมไปถึงเมื่อเช้า กิจกรรมเรียบร้อยแล้วนี่ให้เด็กๆนะคะสรุปบทเรียนในประเด็นสารเสพติดค่ะ   บทบาทของครูปลายทางรบกวนคุณครูไปทางอธิบายขั้นตอนการทำกิจกรรมอย่างละเอียดอีก 1 ครั้งค่ะ รวมไปถึงการแนะนำ ควบคุมดูแล ตลอดการทำกิจกรรมในวันนี้ด้วยนะคะ ซึ่งครูบอลราคาจะให้เด็กๆนะคะ ให้ไปทำกิจกรรม ผู้ชนะคือใครแล้วเดี๋ยวเรากลับ    เฉลยกิจกรรมนั้นพร้อมกันอยากรู้จังเลยเด็กกลุ่มไหนตอบถูกทั้งหมดบ้างเอ่ย ถ้าพร้อมแล้วไปเริ่มกันเลยค่ะ          เสียงดนตรี                                                                                                  บ้าน                                                                                                                                                                                                                                   เสียงนาฬิกานับถอยหลัง        หมดเวลาแล้วค่ะนักเรียนเดี๋ยวเรามาเฉลยให้พร้อมกันเลยดีกว่าว่าแต่ คำใบ้นี้ คำเฉลยก็คือภาพใดเอ่ยนะคะเดี๋ยวเรามา ภาพนี้นะครับไปพร้อมกันเลยเริ่มกันที่บัตรคำแรกนะคะ ตัวฉันนั้นชื่อสวยใส ร่างกายเป็นผลึก  คล้ายคลึง น้ำแข็งเด็กๆปลายทางคิดว่าใบนี้ตรงกับบัตรภาพไหนคะ   ถูกต้องค่ะนั่นก็คือภาพนี้นั่นเอง    ถ้ามีก็คืออะไรคะครูอาเล็กนี้ก็คือ ยาไอซ์ราคา   เราก็แปะไปเลยไหนเด็กๆออกกันถูกหรือเปล่าเอ่ย       เดี๋ยวเราไปดูคำว่าจอมากันเลยนะคะเขาบอกว่า เอาใบที่ 2 นะคะเดี๋ยวฉันแล้วปากดำดี เหงือกดำด้วย  กลิ่นปากสุดยอด   ทำใบนี้นะคะก็จะตรงกับ ตรงกับสารเสพติดที่ชื่อว่า บุหรี่นั้นเองค่ะ       เด็กน้อยทางตอบถูกกันหรือเปล่าคะ เก่งมากเลยนะคะเดี๋ยวเรามาดูคำใบ้ต่อไปกันเลยนะคะคำว่าไอ้ต่อมาก็คือ เทพฉันแล้วจะชอบแสงสี เริ่มเสริมดี ง่ายต่อการมีเพศสัมพันธ์      เป็นอะไรเอ่ย  ถูกต้องค่ะนั่นก็คือ ยาอียาเลิฟนั่นเอง   นี่เลยนะคะ       และคำใบ้ต่อมานะคะตามใบสุดท้ายก็คือ เวอร์ชั่นนั้น หน้าตาเหมือนแสตมป์ เสพแล้วภาพก็หลอน หนูก็แหว่ง  แน่นอนเลยล่ะค่ะ หน้าตาเหมือนแสตมป์นี้นะคะจะต้องคือ  HD ค่ะ  เป็นอย่างไรกันบ้างคะเด็กๆตอบกันถูก หรือเปล่าเอย กวนคุณครูไปทางตรวจสอบคำตอบด้วยนะคะ ตรวจสอบคำตอบเรียบร้อยแล้วเดี๋ยวเราไปเข้าสู่ ช่วงสรุปบทเรียนกันเลยค่ะซึ่งในวันนี้นะคะเรื่องที่เราเรียนก็คือสารเสพติด สารเสพติด นั้นหมายถึงสารเคมีหรือวัตถุใดๆที่เสพเข้าสู่ร่างกายแล้วก่อให้เกิดความอยากเสพช้าง ทางร่างกาย และจิตใจต้องการ ปริมาณที่เพิ่ม  มากขึ้นเรื่อยๆราคาไม่ได้เสพนี่ จะเกิดอาการขาดยาลงไปถึงนะคะเมื่อเสร็จ nani สุขภาพของผู้เสพอาจารย์เกิดความทรุดโทรมอย่างเห็นได้ชัดเลยล่ะค่ะ  เรื่องสารเสพติดที่เราเรียนกันในวันนี้นะคะ สารเสพติด ที่กำลังแพร่ระบาดในหมู่วัยรุ่นค่ะ  เป็นการเสพเข้าสู่ร่างกายด้วยวิธีการต่อไปนี้ค่ะ 1 ค่าคือการกิน การสูบ การฉีด  การดม  ซึ่งยังมีวิธีการอื่นอีกมากมายเลยนะคะที่สำคัญนะคะในปัจจุบันนะคะก็ยังมีผสมสารเคมีต่างๆ อาหารและเครื่องดื่มดังๆนะคะเด็กๆจะต้องระมัดระวัง ในการรับของของผู้อื่นเพื่อมาดื่มหรือว่ารับประทานนะคะ  ซึ่งในสัปดาห์หน้านะคะบทเรียนครั้งถัดไปเราจะมาเรียนรู้กัน สารเสพติดต่างๆที่เราได้เรียนกับไปแล้วนะคะ การติดสารเสพติดกันอย่างไร     ซึ่งสิ่งที่คุณครูนักเรียนปลายทางต้องเตรียมมานะคะก็คือใบงานที่ 4 เรื่องสาเหตุของการติดสารเสพติดค่ะซึ่งคุณครูสามารถดาวน์โหลดใบงานนี้ได้ที่ ดีแอลทีวี  ac.th ค่ะ ซึ่งในวันนี้นะคะครูบอสและครูอาเล็กนะคะก็ขอลากันไปเพียงเท่านี้แล้วเดี๋ยวกลับมาพบกันใหม่ในสัปดาห์หน้า สัปดาห์นี้สวัสดีค่ะ    เสียงดนตรี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แห้ง ผ่านระบบ DLTV 2/2564 ป. 6 สุขศึกษาและพลศึกษา หน่วยที่ 3_๕ สารเสพติด 2 ธ.ค. 64</dc:title>
  <dc:creator/>
  <cp:keywords/>
  <dcterms:created xsi:type="dcterms:W3CDTF">2024-01-04T03:08:43Z</dcterms:created>
  <dcterms:modified xsi:type="dcterms:W3CDTF">2024-01-04T03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มกราคม 2566 เวลา 13.11 น.</vt:lpwstr>
  </property>
  <property fmtid="{D5CDD505-2E9C-101B-9397-08002B2CF9AE}" pid="3" name="subtitle">
    <vt:lpwstr/>
  </property>
</Properties>
</file>